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1F02" w:rsidRDefault="00375998" w:rsidP="00025F94">
      <w:pPr>
        <w:ind w:left="-540"/>
        <w:rPr>
          <w:b/>
          <w:i/>
          <w:sz w:val="24"/>
          <w:szCs w:val="24"/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833245" cy="372110"/>
            <wp:effectExtent l="0" t="0" r="0" b="0"/>
            <wp:wrapSquare wrapText="bothSides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245" cy="37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1181100" cy="714375"/>
            <wp:effectExtent l="0" t="0" r="0" b="0"/>
            <wp:wrapSquare wrapText="left"/>
            <wp:docPr id="4" name="obrázek 4" descr="lg Cz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g Cz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5F94">
        <w:rPr>
          <w:b/>
          <w:i/>
          <w:sz w:val="24"/>
          <w:szCs w:val="24"/>
          <w:lang w:val="en-GB"/>
        </w:rPr>
        <w:br w:type="textWrapping" w:clear="all"/>
      </w:r>
    </w:p>
    <w:p w:rsidR="00114C0D" w:rsidRPr="00DD2664" w:rsidRDefault="00114C0D" w:rsidP="00114C0D">
      <w:pPr>
        <w:ind w:left="-540"/>
        <w:jc w:val="center"/>
        <w:rPr>
          <w:b/>
          <w:i/>
          <w:sz w:val="24"/>
          <w:szCs w:val="24"/>
          <w:lang w:val="en-GB"/>
        </w:rPr>
      </w:pPr>
      <w:r>
        <w:rPr>
          <w:b/>
          <w:i/>
          <w:sz w:val="24"/>
          <w:szCs w:val="24"/>
          <w:lang w:val="en-GB"/>
        </w:rPr>
        <w:t>ERASMUS</w:t>
      </w:r>
      <w:r w:rsidR="00025F94">
        <w:rPr>
          <w:b/>
          <w:i/>
          <w:sz w:val="24"/>
          <w:szCs w:val="24"/>
          <w:lang w:val="en-GB"/>
        </w:rPr>
        <w:t>+ STT</w:t>
      </w:r>
      <w:r>
        <w:rPr>
          <w:b/>
          <w:i/>
          <w:sz w:val="24"/>
          <w:szCs w:val="24"/>
          <w:lang w:val="en-GB"/>
        </w:rPr>
        <w:t xml:space="preserve"> MOBILITY</w:t>
      </w:r>
      <w:r w:rsidRPr="00DD2664">
        <w:rPr>
          <w:b/>
          <w:i/>
          <w:sz w:val="24"/>
          <w:szCs w:val="24"/>
          <w:lang w:val="en-GB"/>
        </w:rPr>
        <w:t xml:space="preserve"> PROGRAMME</w:t>
      </w:r>
    </w:p>
    <w:p w:rsidR="00D01DC0" w:rsidRDefault="009F7D0A" w:rsidP="003F1F02">
      <w:pPr>
        <w:jc w:val="center"/>
        <w:rPr>
          <w:b/>
          <w:i/>
          <w:sz w:val="24"/>
          <w:szCs w:val="24"/>
          <w:lang w:val="en-GB"/>
        </w:rPr>
      </w:pPr>
      <w:r>
        <w:rPr>
          <w:b/>
          <w:i/>
          <w:sz w:val="24"/>
          <w:szCs w:val="24"/>
          <w:lang w:val="en-GB"/>
        </w:rPr>
        <w:t xml:space="preserve">ACADEMIC YEAR </w:t>
      </w:r>
      <w:r w:rsidR="00B2050F">
        <w:rPr>
          <w:b/>
          <w:i/>
          <w:sz w:val="24"/>
          <w:szCs w:val="24"/>
          <w:lang w:val="en-GB"/>
        </w:rPr>
        <w:t>20</w:t>
      </w:r>
      <w:r w:rsidR="00375998">
        <w:rPr>
          <w:b/>
          <w:i/>
          <w:sz w:val="24"/>
          <w:szCs w:val="24"/>
          <w:lang w:val="en-GB"/>
        </w:rPr>
        <w:t>20</w:t>
      </w:r>
      <w:r w:rsidR="00B2050F">
        <w:rPr>
          <w:b/>
          <w:i/>
          <w:sz w:val="24"/>
          <w:szCs w:val="24"/>
          <w:lang w:val="en-GB"/>
        </w:rPr>
        <w:t>/20</w:t>
      </w:r>
      <w:r w:rsidR="00375998">
        <w:rPr>
          <w:b/>
          <w:i/>
          <w:sz w:val="24"/>
          <w:szCs w:val="24"/>
          <w:lang w:val="en-GB"/>
        </w:rPr>
        <w:t>21</w:t>
      </w:r>
    </w:p>
    <w:p w:rsidR="00025F94" w:rsidRDefault="00025F94" w:rsidP="003F1F02">
      <w:pPr>
        <w:jc w:val="center"/>
        <w:rPr>
          <w:b/>
          <w:i/>
          <w:sz w:val="28"/>
          <w:szCs w:val="28"/>
          <w:lang w:val="en-GB"/>
        </w:rPr>
      </w:pPr>
    </w:p>
    <w:p w:rsidR="00D01DC0" w:rsidRDefault="003F1F02" w:rsidP="003F1F02">
      <w:pPr>
        <w:jc w:val="center"/>
        <w:rPr>
          <w:b/>
          <w:i/>
          <w:sz w:val="28"/>
          <w:szCs w:val="28"/>
          <w:lang w:val="en-GB"/>
        </w:rPr>
      </w:pPr>
      <w:r w:rsidRPr="003F1F02">
        <w:rPr>
          <w:b/>
          <w:i/>
          <w:sz w:val="28"/>
          <w:szCs w:val="28"/>
          <w:lang w:val="en-GB"/>
        </w:rPr>
        <w:t>LETTER OF INVITATION</w:t>
      </w:r>
    </w:p>
    <w:p w:rsidR="004F13AC" w:rsidRDefault="004F13AC" w:rsidP="003F1F02">
      <w:pPr>
        <w:jc w:val="center"/>
        <w:rPr>
          <w:b/>
          <w:i/>
          <w:sz w:val="28"/>
          <w:szCs w:val="28"/>
          <w:lang w:val="en-GB"/>
        </w:rPr>
      </w:pPr>
    </w:p>
    <w:p w:rsidR="004F13AC" w:rsidRDefault="004F13AC" w:rsidP="003F1F02">
      <w:pPr>
        <w:jc w:val="center"/>
        <w:rPr>
          <w:b/>
          <w:i/>
          <w:sz w:val="28"/>
          <w:szCs w:val="28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4F13AC" w:rsidRPr="00ED2703" w:rsidTr="00ED2703">
        <w:trPr>
          <w:trHeight w:val="105"/>
        </w:trPr>
        <w:tc>
          <w:tcPr>
            <w:tcW w:w="9354" w:type="dxa"/>
          </w:tcPr>
          <w:p w:rsidR="004F13AC" w:rsidRPr="000514B0" w:rsidRDefault="004F13AC" w:rsidP="00ED2703">
            <w:pPr>
              <w:spacing w:before="120"/>
              <w:rPr>
                <w:b/>
                <w:sz w:val="24"/>
                <w:szCs w:val="24"/>
                <w:lang w:val="en-GB"/>
              </w:rPr>
            </w:pPr>
            <w:r w:rsidRPr="00ED2703">
              <w:rPr>
                <w:b/>
                <w:sz w:val="24"/>
                <w:szCs w:val="24"/>
                <w:lang w:val="en-GB"/>
              </w:rPr>
              <w:t>Name of the staff</w:t>
            </w:r>
            <w:r w:rsidRPr="00ED2703">
              <w:rPr>
                <w:sz w:val="24"/>
                <w:szCs w:val="24"/>
                <w:lang w:val="en-GB"/>
              </w:rPr>
              <w:t>:</w:t>
            </w:r>
            <w:r w:rsidR="000514B0">
              <w:rPr>
                <w:sz w:val="24"/>
                <w:szCs w:val="24"/>
                <w:lang w:val="en-GB"/>
              </w:rPr>
              <w:t xml:space="preserve"> </w:t>
            </w:r>
          </w:p>
          <w:p w:rsidR="00F27971" w:rsidRDefault="004F13AC" w:rsidP="00F27971">
            <w:pPr>
              <w:spacing w:before="120"/>
              <w:rPr>
                <w:b/>
                <w:sz w:val="24"/>
                <w:szCs w:val="24"/>
                <w:lang w:val="en-GB"/>
              </w:rPr>
            </w:pPr>
            <w:r w:rsidRPr="00ED2703">
              <w:rPr>
                <w:b/>
                <w:sz w:val="24"/>
                <w:szCs w:val="24"/>
                <w:lang w:val="en-GB"/>
              </w:rPr>
              <w:t xml:space="preserve">Name of the home institution/faculty/department: </w:t>
            </w:r>
          </w:p>
          <w:p w:rsidR="004F13AC" w:rsidRPr="00ED2703" w:rsidRDefault="004F13AC" w:rsidP="00F27971">
            <w:pPr>
              <w:spacing w:before="120"/>
              <w:rPr>
                <w:sz w:val="24"/>
                <w:szCs w:val="24"/>
                <w:lang w:val="en-GB"/>
              </w:rPr>
            </w:pPr>
            <w:r w:rsidRPr="00ED2703">
              <w:rPr>
                <w:b/>
                <w:sz w:val="24"/>
                <w:szCs w:val="24"/>
                <w:lang w:val="en-GB"/>
              </w:rPr>
              <w:t>Country</w:t>
            </w:r>
            <w:r w:rsidR="00025F94">
              <w:rPr>
                <w:b/>
                <w:sz w:val="24"/>
                <w:szCs w:val="24"/>
                <w:lang w:val="en-GB"/>
              </w:rPr>
              <w:t xml:space="preserve"> AND Erasmus code</w:t>
            </w:r>
            <w:r w:rsidRPr="00ED2703">
              <w:rPr>
                <w:b/>
                <w:sz w:val="24"/>
                <w:szCs w:val="24"/>
                <w:lang w:val="en-GB"/>
              </w:rPr>
              <w:t xml:space="preserve">: </w:t>
            </w:r>
          </w:p>
        </w:tc>
      </w:tr>
      <w:tr w:rsidR="004F13AC" w:rsidRPr="00ED2703" w:rsidTr="00ED2703">
        <w:trPr>
          <w:trHeight w:val="105"/>
        </w:trPr>
        <w:tc>
          <w:tcPr>
            <w:tcW w:w="9354" w:type="dxa"/>
          </w:tcPr>
          <w:p w:rsidR="00ED7396" w:rsidRDefault="004F13AC" w:rsidP="00ED2703">
            <w:pPr>
              <w:spacing w:before="120"/>
              <w:jc w:val="both"/>
              <w:rPr>
                <w:b/>
                <w:sz w:val="24"/>
                <w:szCs w:val="24"/>
                <w:lang w:val="en-GB"/>
              </w:rPr>
            </w:pPr>
            <w:r w:rsidRPr="00ED2703">
              <w:rPr>
                <w:b/>
                <w:sz w:val="24"/>
                <w:szCs w:val="24"/>
                <w:lang w:val="en-GB"/>
              </w:rPr>
              <w:t>Name</w:t>
            </w:r>
            <w:r w:rsidR="00025F94">
              <w:rPr>
                <w:b/>
                <w:sz w:val="24"/>
                <w:szCs w:val="24"/>
                <w:lang w:val="en-GB"/>
              </w:rPr>
              <w:t xml:space="preserve"> of the receiving</w:t>
            </w:r>
            <w:r w:rsidRPr="00ED2703">
              <w:rPr>
                <w:b/>
                <w:sz w:val="24"/>
                <w:szCs w:val="24"/>
                <w:lang w:val="en-GB"/>
              </w:rPr>
              <w:t xml:space="preserve"> institution/faculty/department: </w:t>
            </w:r>
          </w:p>
          <w:p w:rsidR="004F13AC" w:rsidRPr="000514B0" w:rsidRDefault="004F13AC" w:rsidP="00ED2703">
            <w:pPr>
              <w:spacing w:before="120"/>
              <w:jc w:val="both"/>
              <w:rPr>
                <w:sz w:val="24"/>
                <w:szCs w:val="24"/>
                <w:lang w:val="en-GB"/>
              </w:rPr>
            </w:pPr>
            <w:r w:rsidRPr="000514B0">
              <w:rPr>
                <w:sz w:val="24"/>
                <w:szCs w:val="24"/>
                <w:lang w:val="en-GB"/>
              </w:rPr>
              <w:t>CZECH UNIVERSITY OF LIFE SCIENCES PRAGUE (CULS).</w:t>
            </w:r>
          </w:p>
          <w:p w:rsidR="004F13AC" w:rsidRPr="00ED2703" w:rsidRDefault="004F13AC" w:rsidP="00ED2703">
            <w:pPr>
              <w:spacing w:before="120"/>
              <w:jc w:val="both"/>
              <w:rPr>
                <w:sz w:val="24"/>
                <w:szCs w:val="24"/>
                <w:lang w:val="en-GB"/>
              </w:rPr>
            </w:pPr>
            <w:r w:rsidRPr="00ED2703">
              <w:rPr>
                <w:b/>
                <w:sz w:val="24"/>
                <w:szCs w:val="24"/>
                <w:lang w:val="en-GB"/>
              </w:rPr>
              <w:t>Country</w:t>
            </w:r>
            <w:r w:rsidR="00025F94">
              <w:rPr>
                <w:b/>
                <w:sz w:val="24"/>
                <w:szCs w:val="24"/>
                <w:lang w:val="en-GB"/>
              </w:rPr>
              <w:t xml:space="preserve"> AND Erasmus code</w:t>
            </w:r>
            <w:r w:rsidRPr="00ED2703">
              <w:rPr>
                <w:b/>
                <w:sz w:val="24"/>
                <w:szCs w:val="24"/>
                <w:lang w:val="en-GB"/>
              </w:rPr>
              <w:t>:</w:t>
            </w:r>
            <w:r w:rsidRPr="00ED2703">
              <w:rPr>
                <w:sz w:val="24"/>
                <w:szCs w:val="24"/>
                <w:lang w:val="en-GB"/>
              </w:rPr>
              <w:t xml:space="preserve"> CZECH REPUBLIC</w:t>
            </w:r>
            <w:r w:rsidR="00025F94">
              <w:rPr>
                <w:sz w:val="24"/>
                <w:szCs w:val="24"/>
                <w:lang w:val="en-GB"/>
              </w:rPr>
              <w:t>; CZ PRAHA02</w:t>
            </w:r>
          </w:p>
          <w:p w:rsidR="00ED7396" w:rsidRDefault="00ED7396" w:rsidP="00025F94">
            <w:pPr>
              <w:jc w:val="both"/>
              <w:rPr>
                <w:b/>
                <w:sz w:val="24"/>
                <w:szCs w:val="24"/>
                <w:lang w:val="en-GB"/>
              </w:rPr>
            </w:pPr>
          </w:p>
          <w:p w:rsidR="000D5E2F" w:rsidRDefault="004F13AC" w:rsidP="00025F94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ED2703">
              <w:rPr>
                <w:b/>
                <w:sz w:val="24"/>
                <w:szCs w:val="24"/>
                <w:lang w:val="en-GB"/>
              </w:rPr>
              <w:t>Name and position of the contact person from t</w:t>
            </w:r>
            <w:r w:rsidR="00614942" w:rsidRPr="00ED2703">
              <w:rPr>
                <w:b/>
                <w:sz w:val="24"/>
                <w:szCs w:val="24"/>
                <w:lang w:val="en-GB"/>
              </w:rPr>
              <w:t>he host institution</w:t>
            </w:r>
            <w:r w:rsidRPr="00ED2703">
              <w:rPr>
                <w:b/>
                <w:sz w:val="24"/>
                <w:szCs w:val="24"/>
                <w:lang w:val="en-GB"/>
              </w:rPr>
              <w:t xml:space="preserve">: </w:t>
            </w:r>
          </w:p>
          <w:p w:rsidR="00ED7396" w:rsidRDefault="00ED7396" w:rsidP="00025F94">
            <w:pPr>
              <w:jc w:val="both"/>
              <w:rPr>
                <w:sz w:val="24"/>
                <w:szCs w:val="24"/>
                <w:lang w:val="en-GB"/>
              </w:rPr>
            </w:pPr>
          </w:p>
          <w:p w:rsidR="004F13AC" w:rsidRDefault="00375998" w:rsidP="00025F94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Mikuláš Josek</w:t>
            </w:r>
            <w:r w:rsidR="00025F94" w:rsidRPr="000514B0">
              <w:rPr>
                <w:sz w:val="24"/>
                <w:szCs w:val="24"/>
                <w:lang w:val="en-GB"/>
              </w:rPr>
              <w:t xml:space="preserve">, </w:t>
            </w:r>
            <w:r>
              <w:rPr>
                <w:sz w:val="24"/>
                <w:szCs w:val="24"/>
                <w:lang w:val="en-GB"/>
              </w:rPr>
              <w:t xml:space="preserve">Officer </w:t>
            </w:r>
            <w:r w:rsidR="00025F94" w:rsidRPr="000514B0">
              <w:rPr>
                <w:sz w:val="24"/>
                <w:szCs w:val="24"/>
                <w:lang w:val="en-GB"/>
              </w:rPr>
              <w:t>of International Relations Office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hyperlink r:id="rId8" w:history="1">
              <w:r w:rsidRPr="00B75A2E">
                <w:rPr>
                  <w:rStyle w:val="Hypertextovodkaz"/>
                  <w:sz w:val="24"/>
                  <w:szCs w:val="24"/>
                  <w:lang w:val="en-GB"/>
                </w:rPr>
                <w:t>josek@rektorat.czu.cz</w:t>
              </w:r>
            </w:hyperlink>
            <w:r>
              <w:rPr>
                <w:sz w:val="24"/>
                <w:szCs w:val="24"/>
                <w:lang w:val="en-GB"/>
              </w:rPr>
              <w:t xml:space="preserve">  </w:t>
            </w:r>
          </w:p>
          <w:p w:rsidR="00ED7396" w:rsidRPr="000514B0" w:rsidRDefault="00ED7396" w:rsidP="00025F94">
            <w:pPr>
              <w:jc w:val="both"/>
              <w:rPr>
                <w:i/>
                <w:sz w:val="28"/>
                <w:szCs w:val="28"/>
                <w:lang w:val="en-GB"/>
              </w:rPr>
            </w:pPr>
          </w:p>
        </w:tc>
      </w:tr>
      <w:tr w:rsidR="004F13AC" w:rsidRPr="00ED2703" w:rsidTr="00ED2703">
        <w:trPr>
          <w:trHeight w:val="105"/>
        </w:trPr>
        <w:tc>
          <w:tcPr>
            <w:tcW w:w="9354" w:type="dxa"/>
          </w:tcPr>
          <w:p w:rsidR="00F27971" w:rsidRDefault="004F13AC" w:rsidP="00F27971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jc w:val="both"/>
              <w:rPr>
                <w:b/>
                <w:sz w:val="24"/>
                <w:szCs w:val="24"/>
                <w:lang w:val="en-US"/>
              </w:rPr>
            </w:pPr>
            <w:r w:rsidRPr="00FB6F9F">
              <w:rPr>
                <w:b/>
                <w:sz w:val="24"/>
                <w:szCs w:val="24"/>
                <w:lang w:val="en-US"/>
              </w:rPr>
              <w:t>Mobility’s overall objectives:</w:t>
            </w:r>
            <w:r w:rsidR="00375998">
              <w:rPr>
                <w:b/>
                <w:sz w:val="24"/>
                <w:szCs w:val="24"/>
                <w:lang w:val="en-US"/>
              </w:rPr>
              <w:t xml:space="preserve"> </w:t>
            </w:r>
          </w:p>
          <w:p w:rsidR="00166146" w:rsidRPr="00ED2703" w:rsidRDefault="00166146" w:rsidP="00F27971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jc w:val="both"/>
              <w:rPr>
                <w:b/>
                <w:i/>
                <w:sz w:val="28"/>
                <w:szCs w:val="28"/>
                <w:lang w:val="en-GB"/>
              </w:rPr>
            </w:pPr>
          </w:p>
          <w:p w:rsidR="004F13AC" w:rsidRDefault="004F13AC" w:rsidP="007A1FFC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jc w:val="both"/>
              <w:rPr>
                <w:b/>
                <w:i/>
                <w:sz w:val="28"/>
                <w:szCs w:val="28"/>
                <w:lang w:val="en-GB"/>
              </w:rPr>
            </w:pPr>
          </w:p>
          <w:p w:rsidR="00ED7396" w:rsidRDefault="00ED7396" w:rsidP="007A1FFC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jc w:val="both"/>
              <w:rPr>
                <w:b/>
                <w:i/>
                <w:sz w:val="28"/>
                <w:szCs w:val="28"/>
                <w:lang w:val="en-GB"/>
              </w:rPr>
            </w:pPr>
          </w:p>
          <w:p w:rsidR="00ED7396" w:rsidRDefault="00ED7396" w:rsidP="007A1FFC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jc w:val="both"/>
              <w:rPr>
                <w:b/>
                <w:i/>
                <w:sz w:val="28"/>
                <w:szCs w:val="28"/>
                <w:lang w:val="en-GB"/>
              </w:rPr>
            </w:pPr>
          </w:p>
          <w:p w:rsidR="00ED7396" w:rsidRDefault="00ED7396" w:rsidP="007A1FFC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jc w:val="both"/>
              <w:rPr>
                <w:b/>
                <w:i/>
                <w:sz w:val="28"/>
                <w:szCs w:val="28"/>
                <w:lang w:val="en-GB"/>
              </w:rPr>
            </w:pPr>
          </w:p>
          <w:p w:rsidR="00ED7396" w:rsidRDefault="00ED7396" w:rsidP="007A1FFC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jc w:val="both"/>
              <w:rPr>
                <w:b/>
                <w:i/>
                <w:sz w:val="28"/>
                <w:szCs w:val="28"/>
                <w:lang w:val="en-GB"/>
              </w:rPr>
            </w:pPr>
          </w:p>
          <w:p w:rsidR="00ED7396" w:rsidRPr="00ED2703" w:rsidRDefault="00ED7396" w:rsidP="007A1FFC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jc w:val="both"/>
              <w:rPr>
                <w:b/>
                <w:i/>
                <w:sz w:val="28"/>
                <w:szCs w:val="28"/>
                <w:lang w:val="en-GB"/>
              </w:rPr>
            </w:pPr>
          </w:p>
        </w:tc>
      </w:tr>
    </w:tbl>
    <w:p w:rsidR="004F13AC" w:rsidRDefault="004F13AC" w:rsidP="003F1F02">
      <w:pPr>
        <w:jc w:val="center"/>
        <w:rPr>
          <w:b/>
          <w:i/>
          <w:sz w:val="28"/>
          <w:szCs w:val="28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4F13AC" w:rsidRPr="00ED2703" w:rsidTr="00ED2703">
        <w:tc>
          <w:tcPr>
            <w:tcW w:w="9354" w:type="dxa"/>
          </w:tcPr>
          <w:p w:rsidR="004F13AC" w:rsidRPr="00ED2703" w:rsidRDefault="004F13AC" w:rsidP="00ED2703">
            <w:pPr>
              <w:spacing w:before="120"/>
              <w:jc w:val="both"/>
              <w:rPr>
                <w:b/>
                <w:sz w:val="24"/>
                <w:szCs w:val="24"/>
                <w:lang w:val="en-GB"/>
              </w:rPr>
            </w:pPr>
            <w:r w:rsidRPr="00ED2703">
              <w:rPr>
                <w:b/>
                <w:sz w:val="24"/>
                <w:szCs w:val="24"/>
                <w:lang w:val="en-GB"/>
              </w:rPr>
              <w:t>RECEIVING INSTITUTION</w:t>
            </w:r>
          </w:p>
          <w:p w:rsidR="004F13AC" w:rsidRPr="00ED2703" w:rsidRDefault="004F13AC" w:rsidP="00ED2703">
            <w:pPr>
              <w:spacing w:before="120"/>
              <w:jc w:val="both"/>
              <w:rPr>
                <w:sz w:val="24"/>
                <w:szCs w:val="24"/>
                <w:lang w:val="en-GB"/>
              </w:rPr>
            </w:pPr>
            <w:r w:rsidRPr="00ED2703">
              <w:rPr>
                <w:sz w:val="24"/>
                <w:szCs w:val="24"/>
                <w:lang w:val="en-GB"/>
              </w:rPr>
              <w:t>This is to confirm that</w:t>
            </w:r>
            <w:r w:rsidR="002743A0" w:rsidRPr="000514B0">
              <w:rPr>
                <w:sz w:val="24"/>
                <w:szCs w:val="24"/>
                <w:lang w:val="en-GB"/>
              </w:rPr>
              <w:t xml:space="preserve"> </w:t>
            </w:r>
            <w:r w:rsidR="00F27971">
              <w:rPr>
                <w:sz w:val="24"/>
                <w:szCs w:val="24"/>
                <w:lang w:val="en-GB"/>
              </w:rPr>
              <w:t>……………….</w:t>
            </w:r>
            <w:r w:rsidR="000514B0">
              <w:rPr>
                <w:sz w:val="24"/>
                <w:szCs w:val="24"/>
                <w:lang w:val="en-GB"/>
              </w:rPr>
              <w:t>is</w:t>
            </w:r>
            <w:r w:rsidR="00025F94">
              <w:rPr>
                <w:sz w:val="24"/>
                <w:szCs w:val="24"/>
                <w:lang w:val="en-GB"/>
              </w:rPr>
              <w:t xml:space="preserve"> </w:t>
            </w:r>
            <w:r w:rsidR="00614942" w:rsidRPr="00ED2703">
              <w:rPr>
                <w:sz w:val="24"/>
                <w:szCs w:val="24"/>
                <w:lang w:val="en-GB"/>
              </w:rPr>
              <w:t xml:space="preserve">invited to the </w:t>
            </w:r>
            <w:r w:rsidRPr="00ED2703">
              <w:rPr>
                <w:sz w:val="24"/>
                <w:szCs w:val="24"/>
                <w:lang w:val="en-GB"/>
              </w:rPr>
              <w:t>Czech Uni</w:t>
            </w:r>
            <w:r w:rsidR="00614942" w:rsidRPr="00ED2703">
              <w:rPr>
                <w:sz w:val="24"/>
                <w:szCs w:val="24"/>
                <w:lang w:val="en-GB"/>
              </w:rPr>
              <w:t xml:space="preserve">versity of Life Sciences Prague </w:t>
            </w:r>
            <w:r w:rsidRPr="000D5E2F">
              <w:rPr>
                <w:b/>
                <w:sz w:val="24"/>
                <w:szCs w:val="24"/>
                <w:lang w:val="en-GB"/>
              </w:rPr>
              <w:t xml:space="preserve">from </w:t>
            </w:r>
            <w:r w:rsidR="00F27971">
              <w:rPr>
                <w:b/>
                <w:sz w:val="24"/>
                <w:szCs w:val="24"/>
                <w:lang w:val="en-GB"/>
              </w:rPr>
              <w:t>…………</w:t>
            </w:r>
            <w:r w:rsidR="001B00B1">
              <w:rPr>
                <w:b/>
                <w:sz w:val="24"/>
                <w:szCs w:val="24"/>
                <w:lang w:val="en-GB"/>
              </w:rPr>
              <w:t>to</w:t>
            </w:r>
            <w:r w:rsidR="00F27971">
              <w:rPr>
                <w:b/>
                <w:sz w:val="24"/>
                <w:szCs w:val="24"/>
                <w:lang w:val="en-GB"/>
              </w:rPr>
              <w:t>……………..</w:t>
            </w:r>
            <w:r w:rsidRPr="00ED2703">
              <w:rPr>
                <w:sz w:val="24"/>
                <w:szCs w:val="24"/>
                <w:lang w:val="en-GB"/>
              </w:rPr>
              <w:t>within the framework of Erasmus</w:t>
            </w:r>
            <w:r w:rsidR="00025F94">
              <w:rPr>
                <w:sz w:val="24"/>
                <w:szCs w:val="24"/>
                <w:lang w:val="en-GB"/>
              </w:rPr>
              <w:t>+</w:t>
            </w:r>
            <w:r w:rsidRPr="00ED2703">
              <w:rPr>
                <w:sz w:val="24"/>
                <w:szCs w:val="24"/>
                <w:lang w:val="en-GB"/>
              </w:rPr>
              <w:t xml:space="preserve"> programme on Staff</w:t>
            </w:r>
            <w:r w:rsidR="00603A8C">
              <w:rPr>
                <w:sz w:val="24"/>
                <w:szCs w:val="24"/>
                <w:lang w:val="en-GB"/>
              </w:rPr>
              <w:t xml:space="preserve"> Traini</w:t>
            </w:r>
            <w:r w:rsidR="000D5E2F">
              <w:rPr>
                <w:sz w:val="24"/>
                <w:szCs w:val="24"/>
                <w:lang w:val="en-GB"/>
              </w:rPr>
              <w:t>ng</w:t>
            </w:r>
            <w:r w:rsidRPr="00ED2703">
              <w:rPr>
                <w:sz w:val="24"/>
                <w:szCs w:val="24"/>
                <w:lang w:val="en-GB"/>
              </w:rPr>
              <w:t xml:space="preserve"> Mobility. The </w:t>
            </w:r>
            <w:r w:rsidR="00ED7396" w:rsidRPr="00ED2703">
              <w:rPr>
                <w:sz w:val="24"/>
                <w:szCs w:val="24"/>
                <w:lang w:val="en-GB"/>
              </w:rPr>
              <w:t>above-mentioned</w:t>
            </w:r>
            <w:r w:rsidRPr="00ED2703">
              <w:rPr>
                <w:sz w:val="24"/>
                <w:szCs w:val="24"/>
                <w:lang w:val="en-GB"/>
              </w:rPr>
              <w:t xml:space="preserve"> objectives are approved.</w:t>
            </w:r>
          </w:p>
          <w:p w:rsidR="004F13AC" w:rsidRPr="00ED2703" w:rsidRDefault="004F13AC" w:rsidP="00ED2703">
            <w:pPr>
              <w:jc w:val="both"/>
              <w:rPr>
                <w:sz w:val="24"/>
                <w:szCs w:val="24"/>
                <w:lang w:val="en-GB"/>
              </w:rPr>
            </w:pPr>
          </w:p>
          <w:p w:rsidR="004F13AC" w:rsidRDefault="004F13AC" w:rsidP="00ED2703">
            <w:pPr>
              <w:spacing w:before="120"/>
              <w:rPr>
                <w:sz w:val="24"/>
                <w:szCs w:val="24"/>
                <w:lang w:val="en-GB"/>
              </w:rPr>
            </w:pPr>
            <w:r w:rsidRPr="00ED2703">
              <w:rPr>
                <w:sz w:val="24"/>
                <w:szCs w:val="24"/>
                <w:lang w:val="en-GB"/>
              </w:rPr>
              <w:t>Coordinator’s signature and stamp of university</w:t>
            </w:r>
          </w:p>
          <w:p w:rsidR="00025F94" w:rsidRPr="00ED2703" w:rsidRDefault="00F27971" w:rsidP="00ED2703">
            <w:pPr>
              <w:spacing w:before="120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Ing. Lukas Pospisil</w:t>
            </w:r>
            <w:r w:rsidR="000514B0">
              <w:rPr>
                <w:sz w:val="24"/>
                <w:szCs w:val="24"/>
                <w:lang w:val="en-GB"/>
              </w:rPr>
              <w:t>; Erasmus+ Institutional Coordinator</w:t>
            </w:r>
          </w:p>
          <w:p w:rsidR="004F13AC" w:rsidRPr="00ED2703" w:rsidRDefault="004F13AC" w:rsidP="00ED2703">
            <w:pPr>
              <w:jc w:val="both"/>
              <w:rPr>
                <w:sz w:val="24"/>
                <w:szCs w:val="24"/>
                <w:lang w:val="en-GB"/>
              </w:rPr>
            </w:pPr>
          </w:p>
          <w:p w:rsidR="004F13AC" w:rsidRPr="00ED2703" w:rsidRDefault="004F13AC" w:rsidP="00ED2703">
            <w:pPr>
              <w:jc w:val="both"/>
              <w:rPr>
                <w:sz w:val="24"/>
                <w:szCs w:val="24"/>
                <w:lang w:val="en-GB"/>
              </w:rPr>
            </w:pPr>
          </w:p>
          <w:p w:rsidR="002A3DEB" w:rsidRDefault="004F13AC" w:rsidP="00F27971">
            <w:pPr>
              <w:jc w:val="both"/>
              <w:rPr>
                <w:sz w:val="24"/>
                <w:szCs w:val="24"/>
                <w:lang w:val="en-GB"/>
              </w:rPr>
            </w:pPr>
            <w:r w:rsidRPr="00ED2703">
              <w:rPr>
                <w:sz w:val="24"/>
                <w:szCs w:val="24"/>
                <w:lang w:val="en-GB"/>
              </w:rPr>
              <w:t>Date:</w:t>
            </w:r>
            <w:r w:rsidR="002A3DEB" w:rsidRPr="00ED2703">
              <w:rPr>
                <w:sz w:val="24"/>
                <w:szCs w:val="24"/>
                <w:lang w:val="en-GB"/>
              </w:rPr>
              <w:t xml:space="preserve"> </w:t>
            </w:r>
          </w:p>
          <w:p w:rsidR="00ED7396" w:rsidRPr="00ED2703" w:rsidRDefault="00ED7396" w:rsidP="00F27971">
            <w:pPr>
              <w:jc w:val="both"/>
              <w:rPr>
                <w:b/>
                <w:i/>
                <w:sz w:val="28"/>
                <w:szCs w:val="28"/>
                <w:lang w:val="en-GB"/>
              </w:rPr>
            </w:pPr>
            <w:bookmarkStart w:id="0" w:name="_GoBack"/>
            <w:bookmarkEnd w:id="0"/>
          </w:p>
        </w:tc>
      </w:tr>
    </w:tbl>
    <w:p w:rsidR="004F13AC" w:rsidRDefault="004F13AC" w:rsidP="003F1F02">
      <w:pPr>
        <w:jc w:val="center"/>
        <w:rPr>
          <w:b/>
          <w:i/>
          <w:sz w:val="28"/>
          <w:szCs w:val="28"/>
          <w:lang w:val="en-GB"/>
        </w:rPr>
      </w:pPr>
    </w:p>
    <w:p w:rsidR="004609CE" w:rsidRDefault="004609CE" w:rsidP="003F1F02">
      <w:pPr>
        <w:jc w:val="center"/>
        <w:rPr>
          <w:b/>
          <w:i/>
          <w:sz w:val="24"/>
          <w:szCs w:val="24"/>
          <w:lang w:val="en-GB"/>
        </w:rPr>
      </w:pPr>
    </w:p>
    <w:p w:rsidR="00396C90" w:rsidRPr="003F1F02" w:rsidRDefault="00396C90" w:rsidP="00396C90">
      <w:pPr>
        <w:rPr>
          <w:sz w:val="24"/>
          <w:szCs w:val="24"/>
          <w:lang w:val="en-GB"/>
        </w:rPr>
      </w:pPr>
    </w:p>
    <w:p w:rsidR="00246016" w:rsidRPr="003F1F02" w:rsidRDefault="00246016">
      <w:pPr>
        <w:rPr>
          <w:sz w:val="24"/>
          <w:szCs w:val="24"/>
          <w:lang w:val="en-GB"/>
        </w:rPr>
      </w:pPr>
    </w:p>
    <w:sectPr w:rsidR="00246016" w:rsidRPr="003F1F02" w:rsidSect="00EF1D00">
      <w:footerReference w:type="default" r:id="rId9"/>
      <w:pgSz w:w="11907" w:h="16840" w:code="9"/>
      <w:pgMar w:top="719" w:right="1275" w:bottom="0" w:left="1418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53D4" w:rsidRDefault="000153D4">
      <w:r>
        <w:separator/>
      </w:r>
    </w:p>
  </w:endnote>
  <w:endnote w:type="continuationSeparator" w:id="0">
    <w:p w:rsidR="000153D4" w:rsidRDefault="00015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7617" w:rsidRDefault="00727617">
    <w:pPr>
      <w:pStyle w:val="Zpat"/>
      <w:jc w:val="right"/>
    </w:pPr>
    <w:r>
      <w:rPr>
        <w:i/>
        <w:vanish/>
        <w:sz w:val="24"/>
      </w:rP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53D4" w:rsidRDefault="000153D4">
      <w:r>
        <w:separator/>
      </w:r>
    </w:p>
  </w:footnote>
  <w:footnote w:type="continuationSeparator" w:id="0">
    <w:p w:rsidR="000153D4" w:rsidRDefault="000153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NLE0MzEwN7EwNLRU0lEKTi0uzszPAykwqQUAtAckqywAAAA="/>
  </w:docVars>
  <w:rsids>
    <w:rsidRoot w:val="00396C90"/>
    <w:rsid w:val="00001E63"/>
    <w:rsid w:val="00004B50"/>
    <w:rsid w:val="00006857"/>
    <w:rsid w:val="000126FD"/>
    <w:rsid w:val="00014B8F"/>
    <w:rsid w:val="000153D4"/>
    <w:rsid w:val="00025493"/>
    <w:rsid w:val="00025F94"/>
    <w:rsid w:val="000514B0"/>
    <w:rsid w:val="000526F7"/>
    <w:rsid w:val="00065DEE"/>
    <w:rsid w:val="0008248B"/>
    <w:rsid w:val="000D5E2F"/>
    <w:rsid w:val="000F5EB7"/>
    <w:rsid w:val="00114C0D"/>
    <w:rsid w:val="00131CA2"/>
    <w:rsid w:val="00133066"/>
    <w:rsid w:val="00166146"/>
    <w:rsid w:val="00187420"/>
    <w:rsid w:val="001B00B1"/>
    <w:rsid w:val="001C1889"/>
    <w:rsid w:val="001E5CF5"/>
    <w:rsid w:val="0021022F"/>
    <w:rsid w:val="0021788C"/>
    <w:rsid w:val="00246016"/>
    <w:rsid w:val="002743A0"/>
    <w:rsid w:val="002A06C7"/>
    <w:rsid w:val="002A3DEB"/>
    <w:rsid w:val="002B05ED"/>
    <w:rsid w:val="002D5C9A"/>
    <w:rsid w:val="002D6495"/>
    <w:rsid w:val="002D6F7C"/>
    <w:rsid w:val="002E1CD7"/>
    <w:rsid w:val="002E711F"/>
    <w:rsid w:val="003318A3"/>
    <w:rsid w:val="00340FCD"/>
    <w:rsid w:val="003467FA"/>
    <w:rsid w:val="00365950"/>
    <w:rsid w:val="00375998"/>
    <w:rsid w:val="00396C90"/>
    <w:rsid w:val="003B30B1"/>
    <w:rsid w:val="003E616F"/>
    <w:rsid w:val="003F1F02"/>
    <w:rsid w:val="003F5538"/>
    <w:rsid w:val="00414144"/>
    <w:rsid w:val="004152C6"/>
    <w:rsid w:val="004609CE"/>
    <w:rsid w:val="00477155"/>
    <w:rsid w:val="004A3CEC"/>
    <w:rsid w:val="004E15B2"/>
    <w:rsid w:val="004F13AC"/>
    <w:rsid w:val="00500BD4"/>
    <w:rsid w:val="005373F4"/>
    <w:rsid w:val="00564BE3"/>
    <w:rsid w:val="0057618F"/>
    <w:rsid w:val="00580994"/>
    <w:rsid w:val="0059590A"/>
    <w:rsid w:val="005C30F8"/>
    <w:rsid w:val="005E1408"/>
    <w:rsid w:val="005E437D"/>
    <w:rsid w:val="00603A8C"/>
    <w:rsid w:val="00614942"/>
    <w:rsid w:val="00622D9C"/>
    <w:rsid w:val="006416AE"/>
    <w:rsid w:val="00651590"/>
    <w:rsid w:val="006671EE"/>
    <w:rsid w:val="006F0FAF"/>
    <w:rsid w:val="00701F17"/>
    <w:rsid w:val="00722363"/>
    <w:rsid w:val="00727617"/>
    <w:rsid w:val="00733B7B"/>
    <w:rsid w:val="007425AC"/>
    <w:rsid w:val="00792FA7"/>
    <w:rsid w:val="007A1FFC"/>
    <w:rsid w:val="007C1C42"/>
    <w:rsid w:val="007E2AA4"/>
    <w:rsid w:val="008130BC"/>
    <w:rsid w:val="00817EFF"/>
    <w:rsid w:val="0082054F"/>
    <w:rsid w:val="00854AB5"/>
    <w:rsid w:val="008756B5"/>
    <w:rsid w:val="008A4242"/>
    <w:rsid w:val="008A5FFB"/>
    <w:rsid w:val="008B0EBA"/>
    <w:rsid w:val="008D12C9"/>
    <w:rsid w:val="008E460E"/>
    <w:rsid w:val="008E5A17"/>
    <w:rsid w:val="00941865"/>
    <w:rsid w:val="0096309D"/>
    <w:rsid w:val="00993669"/>
    <w:rsid w:val="009A61E6"/>
    <w:rsid w:val="009B5732"/>
    <w:rsid w:val="009E3A75"/>
    <w:rsid w:val="009E7AE9"/>
    <w:rsid w:val="009F7D0A"/>
    <w:rsid w:val="00A30CF5"/>
    <w:rsid w:val="00A378A1"/>
    <w:rsid w:val="00A75622"/>
    <w:rsid w:val="00A856E4"/>
    <w:rsid w:val="00A96CCD"/>
    <w:rsid w:val="00AC5DAA"/>
    <w:rsid w:val="00AC765D"/>
    <w:rsid w:val="00AC7EE7"/>
    <w:rsid w:val="00AD7C45"/>
    <w:rsid w:val="00B2050F"/>
    <w:rsid w:val="00B2388D"/>
    <w:rsid w:val="00B4476B"/>
    <w:rsid w:val="00B527AF"/>
    <w:rsid w:val="00B85048"/>
    <w:rsid w:val="00BA3556"/>
    <w:rsid w:val="00BD607E"/>
    <w:rsid w:val="00C2421B"/>
    <w:rsid w:val="00C56506"/>
    <w:rsid w:val="00C64A7F"/>
    <w:rsid w:val="00C659E8"/>
    <w:rsid w:val="00C723B3"/>
    <w:rsid w:val="00C72FBC"/>
    <w:rsid w:val="00C86B56"/>
    <w:rsid w:val="00CA3621"/>
    <w:rsid w:val="00CE05FF"/>
    <w:rsid w:val="00CF1919"/>
    <w:rsid w:val="00CF246C"/>
    <w:rsid w:val="00D01DC0"/>
    <w:rsid w:val="00D0299C"/>
    <w:rsid w:val="00D61EA5"/>
    <w:rsid w:val="00D742B7"/>
    <w:rsid w:val="00D82057"/>
    <w:rsid w:val="00D84522"/>
    <w:rsid w:val="00DA020C"/>
    <w:rsid w:val="00DB45FF"/>
    <w:rsid w:val="00DD2664"/>
    <w:rsid w:val="00E3143D"/>
    <w:rsid w:val="00E47666"/>
    <w:rsid w:val="00E55973"/>
    <w:rsid w:val="00E72F53"/>
    <w:rsid w:val="00E9111C"/>
    <w:rsid w:val="00E94441"/>
    <w:rsid w:val="00ED2703"/>
    <w:rsid w:val="00ED7396"/>
    <w:rsid w:val="00EE5373"/>
    <w:rsid w:val="00EF1D00"/>
    <w:rsid w:val="00F00C9C"/>
    <w:rsid w:val="00F0699D"/>
    <w:rsid w:val="00F27971"/>
    <w:rsid w:val="00F32C07"/>
    <w:rsid w:val="00F404FD"/>
    <w:rsid w:val="00F41F43"/>
    <w:rsid w:val="00F56924"/>
    <w:rsid w:val="00FB3A41"/>
    <w:rsid w:val="00FB6F9F"/>
    <w:rsid w:val="00FC06FE"/>
    <w:rsid w:val="00FD7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D29DF3"/>
  <w15:chartTrackingRefBased/>
  <w15:docId w15:val="{C73531AF-B0B2-4106-B1E4-78D17BDD5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96C90"/>
    <w:rPr>
      <w:lang w:val="de-DE" w:eastAsia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396C90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396C90"/>
    <w:pPr>
      <w:tabs>
        <w:tab w:val="center" w:pos="4536"/>
        <w:tab w:val="right" w:pos="9072"/>
      </w:tabs>
    </w:pPr>
  </w:style>
  <w:style w:type="paragraph" w:styleId="Zkladntext2">
    <w:name w:val="Body Text 2"/>
    <w:basedOn w:val="Normln"/>
    <w:rsid w:val="00396C90"/>
    <w:pPr>
      <w:jc w:val="both"/>
    </w:pPr>
    <w:rPr>
      <w:rFonts w:ascii="Arial" w:hAnsi="Arial" w:cs="Arial"/>
      <w:iCs/>
      <w:strike/>
      <w:color w:val="000000"/>
    </w:rPr>
  </w:style>
  <w:style w:type="table" w:styleId="Mkatabulky">
    <w:name w:val="Table Grid"/>
    <w:basedOn w:val="Normlntabulka"/>
    <w:rsid w:val="004F13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rsid w:val="000514B0"/>
    <w:rPr>
      <w:color w:val="0563C1"/>
      <w:u w:val="single"/>
    </w:rPr>
  </w:style>
  <w:style w:type="paragraph" w:styleId="Textbubliny">
    <w:name w:val="Balloon Text"/>
    <w:basedOn w:val="Normln"/>
    <w:link w:val="TextbublinyChar"/>
    <w:rsid w:val="000514B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0514B0"/>
    <w:rPr>
      <w:rFonts w:ascii="Segoe UI" w:hAnsi="Segoe UI" w:cs="Segoe UI"/>
      <w:sz w:val="18"/>
      <w:szCs w:val="18"/>
      <w:lang w:val="de-DE" w:eastAsia="de-DE"/>
    </w:rPr>
  </w:style>
  <w:style w:type="character" w:styleId="Nevyeenzmnka">
    <w:name w:val="Unresolved Mention"/>
    <w:basedOn w:val="Standardnpsmoodstavce"/>
    <w:uiPriority w:val="99"/>
    <w:semiHidden/>
    <w:unhideWhenUsed/>
    <w:rsid w:val="003759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k@rektorat.czu.cz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6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AKDENIZ UNIVERSITY</vt:lpstr>
    </vt:vector>
  </TitlesOfParts>
  <Company>ULUSLARARASI ILISKILER OFISI</Company>
  <LinksUpToDate>false</LinksUpToDate>
  <CharactersWithSpaces>943</CharactersWithSpaces>
  <SharedDoc>false</SharedDoc>
  <HLinks>
    <vt:vector size="6" baseType="variant">
      <vt:variant>
        <vt:i4>4653088</vt:i4>
      </vt:variant>
      <vt:variant>
        <vt:i4>0</vt:i4>
      </vt:variant>
      <vt:variant>
        <vt:i4>0</vt:i4>
      </vt:variant>
      <vt:variant>
        <vt:i4>5</vt:i4>
      </vt:variant>
      <vt:variant>
        <vt:lpwstr>mailto:nemecjaromir@rektorat.cz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DENIZ UNIVERSITY</dc:title>
  <dc:subject/>
  <dc:creator>AYCA</dc:creator>
  <cp:keywords/>
  <cp:lastModifiedBy>Josek Mikuláš</cp:lastModifiedBy>
  <cp:revision>5</cp:revision>
  <cp:lastPrinted>2017-11-15T08:48:00Z</cp:lastPrinted>
  <dcterms:created xsi:type="dcterms:W3CDTF">2020-02-10T13:31:00Z</dcterms:created>
  <dcterms:modified xsi:type="dcterms:W3CDTF">2020-04-22T19:22:00Z</dcterms:modified>
</cp:coreProperties>
</file>